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To run it you need to </w:t>
      </w:r>
      <w:proofErr w:type="gram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do :</w:t>
      </w:r>
      <w:proofErr w:type="gramEnd"/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- install Anaconda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-install shapely,</w:t>
      </w:r>
      <w:proofErr w:type="gram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  python</w:t>
      </w:r>
      <w:proofErr w:type="gram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package,  via anaconda prompt (just google)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- start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Spyder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(it will be installed as part of the Anaconda)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-open a script in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Spyder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(it is analogue of</w:t>
      </w:r>
      <w:proofErr w:type="gram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 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RStudio</w:t>
      </w:r>
      <w:proofErr w:type="spellEnd"/>
      <w:proofErr w:type="gram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)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- </w:t>
      </w:r>
      <w:proofErr w:type="gram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in</w:t>
      </w:r>
      <w:proofErr w:type="gram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a script change reference to files (it will depend on where you will put these files)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- select everything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ctrl+A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, execute the script F9.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- </w:t>
      </w:r>
      <w:proofErr w:type="gram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open</w:t>
      </w:r>
      <w:proofErr w:type="gram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resulting CIF file in a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Clewin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or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Klayout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.</w:t>
      </w: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</w:p>
    <w:p w:rsidR="00916B71" w:rsidRPr="00916B71" w:rsidRDefault="00916B71" w:rsidP="00916B71">
      <w:pPr>
        <w:spacing w:after="0" w:line="240" w:lineRule="auto"/>
        <w:rPr>
          <w:rFonts w:ascii="Garamond" w:eastAsia="Times New Roman" w:hAnsi="Garamond" w:cs="Times New Roman"/>
          <w:sz w:val="24"/>
          <w:szCs w:val="24"/>
          <w:lang w:val="en-US"/>
        </w:rPr>
      </w:pPr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PS. Read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Clewin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Help &gt;File Formats &gt;CIF format, it </w:t>
      </w:r>
      <w:proofErr w:type="spellStart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>decribeall</w:t>
      </w:r>
      <w:proofErr w:type="spellEnd"/>
      <w:r w:rsidRPr="00916B71">
        <w:rPr>
          <w:rFonts w:ascii="Garamond" w:eastAsia="Times New Roman" w:hAnsi="Garamond" w:cs="Times New Roman"/>
          <w:sz w:val="24"/>
          <w:szCs w:val="24"/>
          <w:lang w:val="en-US"/>
        </w:rPr>
        <w:t xml:space="preserve"> the CIF file format syntax.</w:t>
      </w:r>
    </w:p>
    <w:p w:rsidR="00D65426" w:rsidRDefault="00D65426">
      <w:bookmarkStart w:id="0" w:name="_GoBack"/>
      <w:bookmarkEnd w:id="0"/>
    </w:p>
    <w:sectPr w:rsidR="00D654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7YwtTAysDQ3NTNX0lEKTi0uzszPAykwrAUA1NO0riwAAAA="/>
  </w:docVars>
  <w:rsids>
    <w:rsidRoot w:val="008B36A7"/>
    <w:rsid w:val="003C2A9A"/>
    <w:rsid w:val="007F76E4"/>
    <w:rsid w:val="008B36A7"/>
    <w:rsid w:val="00916B71"/>
    <w:rsid w:val="00D6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3A6CC7-F3F4-44C3-A1CF-AFF8B3551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04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1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</Words>
  <Characters>439</Characters>
  <Application>Microsoft Office Word</Application>
  <DocSecurity>0</DocSecurity>
  <Lines>3</Lines>
  <Paragraphs>1</Paragraphs>
  <ScaleCrop>false</ScaleCrop>
  <Company>TU/e</Company>
  <LinksUpToDate>false</LinksUpToDate>
  <CharactersWithSpaces>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vich, A.S.</dc:creator>
  <cp:keywords/>
  <dc:description/>
  <cp:lastModifiedBy>Vasilevich, A.S.</cp:lastModifiedBy>
  <cp:revision>3</cp:revision>
  <dcterms:created xsi:type="dcterms:W3CDTF">2020-04-25T07:37:00Z</dcterms:created>
  <dcterms:modified xsi:type="dcterms:W3CDTF">2020-04-25T07:37:00Z</dcterms:modified>
</cp:coreProperties>
</file>